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732728" w14:textId="77777777" w:rsidR="001344A1" w:rsidRDefault="00000000">
      <w:pPr>
        <w:pStyle w:val="Title"/>
      </w:pPr>
      <w:r>
        <w:t>t-test(2)</w:t>
      </w:r>
    </w:p>
    <w:p w14:paraId="27B2149B" w14:textId="77777777" w:rsidR="001344A1" w:rsidRDefault="00000000">
      <w:pPr>
        <w:pStyle w:val="Date"/>
      </w:pPr>
      <w:r>
        <w:t>2024-02-17</w:t>
      </w:r>
    </w:p>
    <w:p w14:paraId="75CD4770" w14:textId="77777777" w:rsidR="001344A1" w:rsidRDefault="00000000">
      <w:pPr>
        <w:pStyle w:val="FirstParagraph"/>
      </w:pPr>
      <w:r>
        <w:t>Independent sampls t test(equal variance) independent samples(unpaired) t test</w:t>
      </w:r>
    </w:p>
    <w:p w14:paraId="5F3A7851" w14:textId="77777777" w:rsidR="001344A1" w:rsidRDefault="00000000">
      <w:pPr>
        <w:pStyle w:val="BodyText"/>
      </w:pPr>
      <w:r>
        <w:t>H0: population means are equal H1: population means are unequal alpha =.05</w:t>
      </w:r>
    </w:p>
    <w:p w14:paraId="6126932A" w14:textId="77777777" w:rsidR="001344A1" w:rsidRDefault="00000000"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SCIENCE/Downloads/Advertising (1)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df)</w:t>
      </w:r>
    </w:p>
    <w:p w14:paraId="1FE8A700" w14:textId="77777777" w:rsidR="001344A1" w:rsidRDefault="00000000">
      <w:pPr>
        <w:pStyle w:val="SourceCode"/>
      </w:pPr>
      <w:r>
        <w:rPr>
          <w:rStyle w:val="VerbatimChar"/>
        </w:rPr>
        <w:t xml:space="preserve">##        X                TV             Radio          Newspaper     </w:t>
      </w:r>
      <w:r>
        <w:br/>
      </w:r>
      <w:r>
        <w:rPr>
          <w:rStyle w:val="VerbatimChar"/>
        </w:rPr>
        <w:t xml:space="preserve">##  Min.   :  1.00   Min.   :  0.70   Min.   : 0.000   Min.   :  0.30  </w:t>
      </w:r>
      <w:r>
        <w:br/>
      </w:r>
      <w:r>
        <w:rPr>
          <w:rStyle w:val="VerbatimChar"/>
        </w:rPr>
        <w:t xml:space="preserve">##  1st Qu.: 50.75   1st Qu.: 74.38   1st Qu.: 9.975   1st Qu.: 12.75  </w:t>
      </w:r>
      <w:r>
        <w:br/>
      </w:r>
      <w:r>
        <w:rPr>
          <w:rStyle w:val="VerbatimChar"/>
        </w:rPr>
        <w:t xml:space="preserve">##  Median :100.50   Median :149.75   Median :22.900   Median : 25.75  </w:t>
      </w:r>
      <w:r>
        <w:br/>
      </w:r>
      <w:r>
        <w:rPr>
          <w:rStyle w:val="VerbatimChar"/>
        </w:rPr>
        <w:t xml:space="preserve">##  Mean   :100.50   Mean   :147.04   Mean   :23.264   Mean   : 30.55  </w:t>
      </w:r>
      <w:r>
        <w:br/>
      </w:r>
      <w:r>
        <w:rPr>
          <w:rStyle w:val="VerbatimChar"/>
        </w:rPr>
        <w:t xml:space="preserve">##  3rd Qu.:150.25   3rd Qu.:218.82   3rd Qu.:36.525   3rd Qu.: 45.10  </w:t>
      </w:r>
      <w:r>
        <w:br/>
      </w:r>
      <w:r>
        <w:rPr>
          <w:rStyle w:val="VerbatimChar"/>
        </w:rPr>
        <w:t xml:space="preserve">##  Max.   :200.00   Max.   :296.40   Max.   :49.600   Max.   :114.00  </w:t>
      </w:r>
      <w:r>
        <w:br/>
      </w:r>
      <w:r>
        <w:rPr>
          <w:rStyle w:val="VerbatimChar"/>
        </w:rPr>
        <w:t xml:space="preserve">##      Sales      </w:t>
      </w:r>
      <w:r>
        <w:br/>
      </w:r>
      <w:r>
        <w:rPr>
          <w:rStyle w:val="VerbatimChar"/>
        </w:rPr>
        <w:t xml:space="preserve">##  Min.   : 1.60  </w:t>
      </w:r>
      <w:r>
        <w:br/>
      </w:r>
      <w:r>
        <w:rPr>
          <w:rStyle w:val="VerbatimChar"/>
        </w:rPr>
        <w:t xml:space="preserve">##  1st Qu.:10.38  </w:t>
      </w:r>
      <w:r>
        <w:br/>
      </w:r>
      <w:r>
        <w:rPr>
          <w:rStyle w:val="VerbatimChar"/>
        </w:rPr>
        <w:t xml:space="preserve">##  Median :12.90  </w:t>
      </w:r>
      <w:r>
        <w:br/>
      </w:r>
      <w:r>
        <w:rPr>
          <w:rStyle w:val="VerbatimChar"/>
        </w:rPr>
        <w:t xml:space="preserve">##  Mean   :14.02  </w:t>
      </w:r>
      <w:r>
        <w:br/>
      </w:r>
      <w:r>
        <w:rPr>
          <w:rStyle w:val="VerbatimChar"/>
        </w:rPr>
        <w:t xml:space="preserve">##  3rd Qu.:17.40  </w:t>
      </w:r>
      <w:r>
        <w:br/>
      </w:r>
      <w:r>
        <w:rPr>
          <w:rStyle w:val="VerbatimChar"/>
        </w:rPr>
        <w:t>##  Max.   :27.00</w:t>
      </w:r>
    </w:p>
    <w:p w14:paraId="3B5B5E54" w14:textId="77777777" w:rsidR="001344A1" w:rsidRDefault="00000000">
      <w:pPr>
        <w:pStyle w:val="SourceCode"/>
      </w:pPr>
      <w:r>
        <w:rPr>
          <w:rStyle w:val="FunctionTok"/>
        </w:rPr>
        <w:t>shapiro.test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Newspaper)</w:t>
      </w:r>
    </w:p>
    <w:p w14:paraId="3B3E8040" w14:textId="77777777" w:rsidR="001344A1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f$Newspaper</w:t>
      </w:r>
      <w:r>
        <w:br/>
      </w:r>
      <w:r>
        <w:rPr>
          <w:rStyle w:val="VerbatimChar"/>
        </w:rPr>
        <w:t>## W = 0.9364, p-value = 1.127e-07</w:t>
      </w:r>
    </w:p>
    <w:p w14:paraId="67CAF8E1" w14:textId="77777777" w:rsidR="001344A1" w:rsidRDefault="00000000">
      <w:pPr>
        <w:pStyle w:val="FirstParagraph"/>
      </w:pPr>
      <w:r>
        <w:t>it is normally distributed since &gt; .05</w:t>
      </w:r>
    </w:p>
    <w:p w14:paraId="70BAC393" w14:textId="77777777" w:rsidR="001344A1" w:rsidRDefault="00000000">
      <w:pPr>
        <w:pStyle w:val="SourceCode"/>
      </w:pPr>
      <w:r>
        <w:rPr>
          <w:rStyle w:val="FunctionTok"/>
        </w:rPr>
        <w:t>shapiro.test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Radio)</w:t>
      </w:r>
    </w:p>
    <w:p w14:paraId="47EDD790" w14:textId="77777777" w:rsidR="001344A1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f$Radio</w:t>
      </w:r>
      <w:r>
        <w:br/>
      </w:r>
      <w:r>
        <w:rPr>
          <w:rStyle w:val="VerbatimChar"/>
        </w:rPr>
        <w:t>## W = 0.94401, p-value = 5.198e-07</w:t>
      </w:r>
    </w:p>
    <w:p w14:paraId="0A737E37" w14:textId="77777777" w:rsidR="001344A1" w:rsidRDefault="00000000">
      <w:pPr>
        <w:pStyle w:val="FirstParagraph"/>
      </w:pPr>
      <w:r>
        <w:t>it is normally distributed since &gt; .05</w:t>
      </w:r>
    </w:p>
    <w:p w14:paraId="0BBDC1BA" w14:textId="77777777" w:rsidR="001344A1" w:rsidRDefault="00000000">
      <w:pPr>
        <w:pStyle w:val="SourceCode"/>
      </w:pPr>
      <w:r>
        <w:rPr>
          <w:rStyle w:val="FunctionTok"/>
        </w:rPr>
        <w:t>var.test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Radio, df</w:t>
      </w:r>
      <w:r>
        <w:rPr>
          <w:rStyle w:val="SpecialCharTok"/>
        </w:rPr>
        <w:t>$</w:t>
      </w:r>
      <w:r>
        <w:rPr>
          <w:rStyle w:val="NormalTok"/>
        </w:rPr>
        <w:t>Newspaper)</w:t>
      </w:r>
    </w:p>
    <w:p w14:paraId="09BDA376" w14:textId="77777777" w:rsidR="001344A1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 test to compare two variances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data:  df$Radio and df$Newspaper</w:t>
      </w:r>
      <w:r>
        <w:br/>
      </w:r>
      <w:r>
        <w:rPr>
          <w:rStyle w:val="VerbatimChar"/>
        </w:rPr>
        <w:t>## F = 0.46474, num df = 199, denom df = 199, p-value = 9.593e-08</w:t>
      </w:r>
      <w:r>
        <w:br/>
      </w:r>
      <w:r>
        <w:rPr>
          <w:rStyle w:val="VerbatimChar"/>
        </w:rPr>
        <w:t>## alternative hypothesis: true ratio of variances is not equal to 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3517053 0.614090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>##          0.4647351</w:t>
      </w:r>
    </w:p>
    <w:p w14:paraId="4B34A3C2" w14:textId="77777777" w:rsidR="001344A1" w:rsidRDefault="00000000">
      <w:pPr>
        <w:pStyle w:val="SourceCode"/>
      </w:pPr>
      <w:r>
        <w:rPr>
          <w:rStyle w:val="FunctionTok"/>
        </w:rPr>
        <w:t>t.test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Radio, df</w:t>
      </w:r>
      <w:r>
        <w:rPr>
          <w:rStyle w:val="SpecialCharTok"/>
        </w:rPr>
        <w:t>$</w:t>
      </w:r>
      <w:r>
        <w:rPr>
          <w:rStyle w:val="NormalTok"/>
        </w:rPr>
        <w:t>Newspaper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paired=</w:t>
      </w:r>
      <w:r>
        <w:rPr>
          <w:rStyle w:val="NormalTok"/>
        </w:rPr>
        <w:t xml:space="preserve"> 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var.equal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)</w:t>
      </w:r>
    </w:p>
    <w:p w14:paraId="3D7B24AA" w14:textId="77777777" w:rsidR="001344A1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f$Radio and df$Newspaper</w:t>
      </w:r>
      <w:r>
        <w:br/>
      </w:r>
      <w:r>
        <w:rPr>
          <w:rStyle w:val="VerbatimChar"/>
        </w:rPr>
        <w:t>## t = -3.9114, df = 398, p-value = 0.0001079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0.954086  -3.62591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  23.264    30.554</w:t>
      </w:r>
    </w:p>
    <w:p w14:paraId="383A69C5" w14:textId="77777777" w:rsidR="001344A1" w:rsidRDefault="00000000">
      <w:pPr>
        <w:pStyle w:val="FirstParagraph"/>
      </w:pPr>
      <w:r>
        <w:t>we reject the null hypothesis and conclude that population means are unequal</w:t>
      </w:r>
    </w:p>
    <w:sectPr w:rsidR="001344A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5D6A24" w14:textId="77777777" w:rsidR="007E6BAF" w:rsidRDefault="007E6BAF">
      <w:pPr>
        <w:spacing w:after="0"/>
      </w:pPr>
      <w:r>
        <w:separator/>
      </w:r>
    </w:p>
  </w:endnote>
  <w:endnote w:type="continuationSeparator" w:id="0">
    <w:p w14:paraId="769934CF" w14:textId="77777777" w:rsidR="007E6BAF" w:rsidRDefault="007E6BA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C5AC99" w14:textId="77777777" w:rsidR="007E6BAF" w:rsidRDefault="007E6BAF">
      <w:r>
        <w:separator/>
      </w:r>
    </w:p>
  </w:footnote>
  <w:footnote w:type="continuationSeparator" w:id="0">
    <w:p w14:paraId="3F76A2B3" w14:textId="77777777" w:rsidR="007E6BAF" w:rsidRDefault="007E6BA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FBC276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168252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344A1"/>
    <w:rsid w:val="001344A1"/>
    <w:rsid w:val="007E6BAF"/>
    <w:rsid w:val="00AA733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7F1345"/>
  <w15:docId w15:val="{F967DAE9-ABE3-450C-B78E-88643F4106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11</Words>
  <Characters>1778</Characters>
  <Application>Microsoft Office Word</Application>
  <DocSecurity>0</DocSecurity>
  <Lines>14</Lines>
  <Paragraphs>4</Paragraphs>
  <ScaleCrop>false</ScaleCrop>
  <Company/>
  <LinksUpToDate>false</LinksUpToDate>
  <CharactersWithSpaces>2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-test(2)</dc:title>
  <dc:creator>SCIENCE</dc:creator>
  <cp:keywords/>
  <cp:lastModifiedBy>SCIENCE</cp:lastModifiedBy>
  <cp:revision>2</cp:revision>
  <dcterms:created xsi:type="dcterms:W3CDTF">2024-02-17T21:25:00Z</dcterms:created>
  <dcterms:modified xsi:type="dcterms:W3CDTF">2024-02-17T2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17</vt:lpwstr>
  </property>
  <property fmtid="{D5CDD505-2E9C-101B-9397-08002B2CF9AE}" pid="3" name="output">
    <vt:lpwstr>word_document</vt:lpwstr>
  </property>
</Properties>
</file>